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087A6F" w14:paraId="007C9CE4" w14:textId="77777777" w:rsidTr="00796EB3">
        <w:trPr>
          <w:trHeight w:val="290"/>
        </w:trPr>
        <w:tc>
          <w:tcPr>
            <w:tcW w:w="2160" w:type="dxa"/>
          </w:tcPr>
          <w:p w14:paraId="75E1D008" w14:textId="77777777" w:rsidR="0000007A" w:rsidRPr="00087A6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6C8A7" w14:textId="77777777" w:rsidR="0000007A" w:rsidRPr="00087A6F" w:rsidRDefault="00796EB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087A6F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087A6F" w14:paraId="2DC322A6" w14:textId="77777777" w:rsidTr="00796EB3">
        <w:trPr>
          <w:trHeight w:val="290"/>
        </w:trPr>
        <w:tc>
          <w:tcPr>
            <w:tcW w:w="2160" w:type="dxa"/>
          </w:tcPr>
          <w:p w14:paraId="479B91CC" w14:textId="77777777" w:rsidR="0000007A" w:rsidRPr="00087A6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51714" w14:textId="77777777" w:rsidR="0000007A" w:rsidRPr="00087A6F" w:rsidRDefault="00BA5C84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691</w:t>
            </w:r>
          </w:p>
        </w:tc>
      </w:tr>
      <w:tr w:rsidR="0000007A" w:rsidRPr="00087A6F" w14:paraId="717E58E1" w14:textId="77777777" w:rsidTr="00796EB3">
        <w:trPr>
          <w:trHeight w:val="650"/>
        </w:trPr>
        <w:tc>
          <w:tcPr>
            <w:tcW w:w="2160" w:type="dxa"/>
          </w:tcPr>
          <w:p w14:paraId="3214FF9D" w14:textId="77777777" w:rsidR="0000007A" w:rsidRPr="00087A6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F048C" w14:textId="77777777" w:rsidR="0000007A" w:rsidRPr="00087A6F" w:rsidRDefault="00BA5C84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/>
                <w:sz w:val="20"/>
                <w:szCs w:val="20"/>
                <w:lang w:val="en-GB"/>
              </w:rPr>
              <w:t>Marine Mammals of the Indian Ocean: Diversity, Distribution, and Climate Change Vulnerability: A Review</w:t>
            </w:r>
          </w:p>
        </w:tc>
      </w:tr>
      <w:tr w:rsidR="00CF0BBB" w:rsidRPr="00087A6F" w14:paraId="4E62EAA2" w14:textId="77777777" w:rsidTr="00796EB3">
        <w:trPr>
          <w:trHeight w:val="332"/>
        </w:trPr>
        <w:tc>
          <w:tcPr>
            <w:tcW w:w="2160" w:type="dxa"/>
          </w:tcPr>
          <w:p w14:paraId="1724B0C5" w14:textId="77777777" w:rsidR="00CF0BBB" w:rsidRPr="00087A6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E20F2" w14:textId="77777777" w:rsidR="00CF0BBB" w:rsidRPr="00087A6F" w:rsidRDefault="00BA5C8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</w:tc>
      </w:tr>
    </w:tbl>
    <w:p w14:paraId="44F9E7A9" w14:textId="17ECB4C7" w:rsidR="0005336F" w:rsidRPr="00087A6F" w:rsidRDefault="0005336F" w:rsidP="0005336F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5336F" w:rsidRPr="00087A6F" w14:paraId="719CBF6A" w14:textId="77777777" w:rsidTr="00556D1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42391323" w14:textId="77777777" w:rsidR="0005336F" w:rsidRPr="00087A6F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087A6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22A01044" w14:textId="77777777" w:rsidR="0005336F" w:rsidRPr="00087A6F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087A6F" w14:paraId="789497E7" w14:textId="77777777" w:rsidTr="00556D14">
        <w:tc>
          <w:tcPr>
            <w:tcW w:w="1265" w:type="pct"/>
            <w:noWrap/>
          </w:tcPr>
          <w:p w14:paraId="256846FC" w14:textId="77777777" w:rsidR="0005336F" w:rsidRPr="00087A6F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C780698" w14:textId="77777777" w:rsidR="0005336F" w:rsidRPr="00087A6F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13A1AEEB" w14:textId="77777777" w:rsidR="00B367DB" w:rsidRPr="00087A6F" w:rsidRDefault="00B367DB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3CC01B9A" w14:textId="77777777" w:rsidR="00091F6A" w:rsidRPr="00087A6F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087A6F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30EFBF8F" w14:textId="77777777" w:rsidR="0005336F" w:rsidRPr="00087A6F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087A6F" w14:paraId="3BEB97E3" w14:textId="77777777" w:rsidTr="00556D14">
        <w:trPr>
          <w:trHeight w:val="1264"/>
        </w:trPr>
        <w:tc>
          <w:tcPr>
            <w:tcW w:w="1265" w:type="pct"/>
            <w:noWrap/>
          </w:tcPr>
          <w:p w14:paraId="779479A4" w14:textId="77777777" w:rsidR="0005336F" w:rsidRPr="00087A6F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60B8B2E" w14:textId="77777777" w:rsidR="0005336F" w:rsidRPr="00087A6F" w:rsidRDefault="0005336F" w:rsidP="0005336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3E72E44" w14:textId="279393AC" w:rsidR="0005336F" w:rsidRPr="00087A6F" w:rsidRDefault="00555305" w:rsidP="0005336F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is a very important manuscript for the scientific community as it brings to life over two </w:t>
            </w:r>
            <w:r w:rsidR="00715C89" w:rsidRPr="00087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cades</w:t>
            </w:r>
            <w:r w:rsidRPr="00087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knowledge. This is a good review, and the author has taken his time to demonstrate the importance of the review</w:t>
            </w:r>
          </w:p>
        </w:tc>
        <w:tc>
          <w:tcPr>
            <w:tcW w:w="1523" w:type="pct"/>
          </w:tcPr>
          <w:p w14:paraId="66E6B646" w14:textId="77777777" w:rsidR="0005336F" w:rsidRPr="00087A6F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087A6F" w14:paraId="5D655358" w14:textId="77777777" w:rsidTr="00556D14">
        <w:trPr>
          <w:trHeight w:val="1262"/>
        </w:trPr>
        <w:tc>
          <w:tcPr>
            <w:tcW w:w="1265" w:type="pct"/>
            <w:noWrap/>
          </w:tcPr>
          <w:p w14:paraId="582EADFD" w14:textId="77777777" w:rsidR="0005336F" w:rsidRPr="00087A6F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1D5AA8A" w14:textId="77777777" w:rsidR="0005336F" w:rsidRPr="00087A6F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CFC2BA0" w14:textId="77777777" w:rsidR="0005336F" w:rsidRPr="00087A6F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1227B83" w14:textId="7AB89BBF" w:rsidR="0005336F" w:rsidRPr="00087A6F" w:rsidRDefault="00555305" w:rsidP="0055530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ough title is suitable for the manuscript, I would suggest adding the number of years of the review to it.</w:t>
            </w:r>
          </w:p>
        </w:tc>
        <w:tc>
          <w:tcPr>
            <w:tcW w:w="1523" w:type="pct"/>
          </w:tcPr>
          <w:p w14:paraId="22E8F0A9" w14:textId="77777777" w:rsidR="0005336F" w:rsidRPr="00087A6F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087A6F" w14:paraId="4283D117" w14:textId="77777777" w:rsidTr="00556D14">
        <w:trPr>
          <w:trHeight w:val="1262"/>
        </w:trPr>
        <w:tc>
          <w:tcPr>
            <w:tcW w:w="1265" w:type="pct"/>
            <w:noWrap/>
          </w:tcPr>
          <w:p w14:paraId="133B350B" w14:textId="77777777" w:rsidR="0005336F" w:rsidRPr="00087A6F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616EAF86" w14:textId="77777777" w:rsidR="0005336F" w:rsidRPr="00087A6F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E50A149" w14:textId="5261E876" w:rsidR="0005336F" w:rsidRPr="00087A6F" w:rsidRDefault="00555305" w:rsidP="0055530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comprehensive enough and captures the essence of the review sufficiently.</w:t>
            </w:r>
          </w:p>
        </w:tc>
        <w:tc>
          <w:tcPr>
            <w:tcW w:w="1523" w:type="pct"/>
          </w:tcPr>
          <w:p w14:paraId="26486628" w14:textId="77777777" w:rsidR="0005336F" w:rsidRPr="00087A6F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087A6F" w14:paraId="08A4AE77" w14:textId="77777777" w:rsidTr="00556D14">
        <w:trPr>
          <w:trHeight w:val="704"/>
        </w:trPr>
        <w:tc>
          <w:tcPr>
            <w:tcW w:w="1265" w:type="pct"/>
            <w:noWrap/>
          </w:tcPr>
          <w:p w14:paraId="55F940E9" w14:textId="77777777" w:rsidR="0005336F" w:rsidRPr="00087A6F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087A6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563C1784" w14:textId="5D599BFA" w:rsidR="0005336F" w:rsidRPr="00087A6F" w:rsidRDefault="00555305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I believe the manuscript is scientifically correct.</w:t>
            </w:r>
          </w:p>
        </w:tc>
        <w:tc>
          <w:tcPr>
            <w:tcW w:w="1523" w:type="pct"/>
          </w:tcPr>
          <w:p w14:paraId="5A5EF9DE" w14:textId="77777777" w:rsidR="0005336F" w:rsidRPr="00087A6F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087A6F" w14:paraId="1E56DF97" w14:textId="77777777" w:rsidTr="00556D14">
        <w:trPr>
          <w:trHeight w:val="703"/>
        </w:trPr>
        <w:tc>
          <w:tcPr>
            <w:tcW w:w="1265" w:type="pct"/>
            <w:noWrap/>
          </w:tcPr>
          <w:p w14:paraId="30C5C587" w14:textId="77777777" w:rsidR="0005336F" w:rsidRPr="00087A6F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E378BA9" w14:textId="58506E92" w:rsidR="0005336F" w:rsidRPr="00087A6F" w:rsidRDefault="00555305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bCs/>
                <w:sz w:val="20"/>
                <w:szCs w:val="20"/>
                <w:lang w:val="en-GB"/>
              </w:rPr>
              <w:t>Within the scope of the manuscript and review, the references are sufficient and recent. Though it seemed a particular reference style wasn’t entirely maintained. I suggest the approved reference style be maintain both in the intext reference and reference page.</w:t>
            </w:r>
          </w:p>
        </w:tc>
        <w:tc>
          <w:tcPr>
            <w:tcW w:w="1523" w:type="pct"/>
          </w:tcPr>
          <w:p w14:paraId="23F58E0A" w14:textId="77777777" w:rsidR="0005336F" w:rsidRPr="00087A6F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087A6F" w14:paraId="54431BDC" w14:textId="77777777" w:rsidTr="00556D14">
        <w:trPr>
          <w:trHeight w:val="386"/>
        </w:trPr>
        <w:tc>
          <w:tcPr>
            <w:tcW w:w="1265" w:type="pct"/>
            <w:noWrap/>
          </w:tcPr>
          <w:p w14:paraId="05CC620D" w14:textId="77777777" w:rsidR="0005336F" w:rsidRPr="00087A6F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087A6F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0CDA3710" w14:textId="77777777" w:rsidR="0005336F" w:rsidRPr="00087A6F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A7F05FB" w14:textId="6D9E0510" w:rsidR="0005336F" w:rsidRPr="00087A6F" w:rsidRDefault="00555305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7A6F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</w:t>
            </w:r>
            <w:r w:rsidR="00C63015" w:rsidRPr="00087A6F">
              <w:rPr>
                <w:rFonts w:ascii="Arial" w:hAnsi="Arial" w:cs="Arial"/>
                <w:sz w:val="20"/>
                <w:szCs w:val="20"/>
                <w:lang w:val="en-GB"/>
              </w:rPr>
              <w:t>authors</w:t>
            </w:r>
            <w:r w:rsidRPr="00087A6F">
              <w:rPr>
                <w:rFonts w:ascii="Arial" w:hAnsi="Arial" w:cs="Arial"/>
                <w:sz w:val="20"/>
                <w:szCs w:val="20"/>
                <w:lang w:val="en-GB"/>
              </w:rPr>
              <w:t xml:space="preserve"> command of English is suitable</w:t>
            </w:r>
          </w:p>
        </w:tc>
        <w:tc>
          <w:tcPr>
            <w:tcW w:w="1523" w:type="pct"/>
          </w:tcPr>
          <w:p w14:paraId="66152541" w14:textId="77777777" w:rsidR="0005336F" w:rsidRPr="00087A6F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087A6F" w14:paraId="0BEDA92B" w14:textId="77777777" w:rsidTr="00556D14">
        <w:trPr>
          <w:trHeight w:val="1178"/>
        </w:trPr>
        <w:tc>
          <w:tcPr>
            <w:tcW w:w="1265" w:type="pct"/>
            <w:noWrap/>
          </w:tcPr>
          <w:p w14:paraId="2D909A52" w14:textId="77777777" w:rsidR="0005336F" w:rsidRPr="00087A6F" w:rsidRDefault="0005336F" w:rsidP="0005336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087A6F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087A6F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087A6F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1F7CF5A3" w14:textId="77777777" w:rsidR="0005336F" w:rsidRPr="00087A6F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7E82A63" w14:textId="0B0B96FD" w:rsidR="0005336F" w:rsidRPr="00087A6F" w:rsidRDefault="00555305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87A6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Great scientific material.</w:t>
            </w:r>
          </w:p>
        </w:tc>
        <w:tc>
          <w:tcPr>
            <w:tcW w:w="1523" w:type="pct"/>
          </w:tcPr>
          <w:p w14:paraId="40AEC5F9" w14:textId="77777777" w:rsidR="0005336F" w:rsidRPr="00087A6F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77F8394" w14:textId="77777777" w:rsidR="0005336F" w:rsidRPr="00087A6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1E79E02" w14:textId="77777777" w:rsidR="0005336F" w:rsidRPr="00087A6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DA57304" w14:textId="77777777" w:rsidR="0005336F" w:rsidRPr="00087A6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F3A3472" w14:textId="77777777" w:rsidR="0005336F" w:rsidRPr="00087A6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6FAEB02" w14:textId="77777777" w:rsidR="0005336F" w:rsidRPr="00087A6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3166D4B" w14:textId="77777777" w:rsidR="0005336F" w:rsidRPr="00087A6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E6B8741" w14:textId="77777777" w:rsidR="0005336F" w:rsidRPr="00087A6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E307426" w14:textId="77777777" w:rsidR="0005336F" w:rsidRPr="00087A6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3E4B4BD" w14:textId="77777777" w:rsidR="0005336F" w:rsidRPr="00087A6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7F695D1" w14:textId="77777777" w:rsidR="0005336F" w:rsidRPr="00087A6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9DE66FD" w14:textId="77777777" w:rsidR="0005336F" w:rsidRPr="00087A6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421DF9C" w14:textId="77777777" w:rsidR="0005336F" w:rsidRPr="00087A6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28C4C80" w14:textId="77777777" w:rsidR="0005336F" w:rsidRPr="00087A6F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05336F" w:rsidRPr="00087A6F" w14:paraId="5D9086B7" w14:textId="77777777" w:rsidTr="00556D1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F8265" w14:textId="77777777" w:rsidR="0005336F" w:rsidRPr="00087A6F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87A6F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087A6F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A1A49DC" w14:textId="77777777" w:rsidR="0005336F" w:rsidRPr="00087A6F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5336F" w:rsidRPr="00087A6F" w14:paraId="7D859705" w14:textId="77777777" w:rsidTr="001865FC">
        <w:trPr>
          <w:trHeight w:val="935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CF5D2" w14:textId="77777777" w:rsidR="0005336F" w:rsidRPr="00087A6F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F3CE1" w14:textId="77777777" w:rsidR="0005336F" w:rsidRPr="00087A6F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</w:tcPr>
          <w:p w14:paraId="418F3112" w14:textId="77777777" w:rsidR="00091F6A" w:rsidRPr="00087A6F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87A6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087A6F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D5A5542" w14:textId="77777777" w:rsidR="0005336F" w:rsidRPr="00087A6F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087A6F" w14:paraId="25277485" w14:textId="77777777" w:rsidTr="001865FC">
        <w:trPr>
          <w:trHeight w:val="697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F970D" w14:textId="77777777" w:rsidR="0005336F" w:rsidRPr="00087A6F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87A6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052877E" w14:textId="77777777" w:rsidR="0005336F" w:rsidRPr="00087A6F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24C857" w14:textId="77777777" w:rsidR="0005336F" w:rsidRPr="00087A6F" w:rsidRDefault="0005336F" w:rsidP="0005336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87A6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87A6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87A6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32663BB" w14:textId="6A77000B" w:rsidR="0005336F" w:rsidRPr="00087A6F" w:rsidRDefault="00555305" w:rsidP="0005336F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087A6F">
              <w:rPr>
                <w:rFonts w:ascii="Arial" w:eastAsia="Arial Unicode MS" w:hAnsi="Arial" w:cs="Arial"/>
                <w:sz w:val="20"/>
                <w:szCs w:val="20"/>
              </w:rPr>
              <w:t>No, I do not see any ethical issues with the manuscript</w:t>
            </w:r>
          </w:p>
          <w:p w14:paraId="52CCEAA1" w14:textId="77777777" w:rsidR="0005336F" w:rsidRPr="00087A6F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74" w:type="pct"/>
            <w:vAlign w:val="center"/>
          </w:tcPr>
          <w:p w14:paraId="1A51F955" w14:textId="77777777" w:rsidR="0005336F" w:rsidRPr="00087A6F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5D6F95C" w14:textId="77777777" w:rsidR="0005336F" w:rsidRPr="00087A6F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3292334" w14:textId="77777777" w:rsidR="0005336F" w:rsidRPr="00087A6F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C384121" w14:textId="77777777" w:rsidR="0005336F" w:rsidRPr="00087A6F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056E350F" w14:textId="77777777" w:rsidR="00D9392F" w:rsidRDefault="00D9392F" w:rsidP="0070359D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</w:p>
    <w:p w14:paraId="5FD44A6C" w14:textId="77777777" w:rsidR="00087A6F" w:rsidRPr="00E54220" w:rsidRDefault="00087A6F" w:rsidP="00087A6F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E54220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6E3800E0" w14:textId="77777777" w:rsidR="00087A6F" w:rsidRPr="00E54220" w:rsidRDefault="00087A6F" w:rsidP="00087A6F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  <w:r w:rsidRPr="00E54220">
        <w:rPr>
          <w:rFonts w:ascii="Arial" w:hAnsi="Arial" w:cs="Arial"/>
          <w:b/>
        </w:rPr>
        <w:t>Michael Okon, Nigerian British University, Nigeria</w:t>
      </w:r>
    </w:p>
    <w:p w14:paraId="659DA051" w14:textId="77777777" w:rsidR="00087A6F" w:rsidRPr="00087A6F" w:rsidRDefault="00087A6F" w:rsidP="0070359D">
      <w:pPr>
        <w:pStyle w:val="BodyText"/>
        <w:outlineLvl w:val="0"/>
        <w:rPr>
          <w:rFonts w:ascii="Arial" w:hAnsi="Arial" w:cs="Arial"/>
          <w:bCs/>
          <w:sz w:val="20"/>
          <w:szCs w:val="20"/>
          <w:lang w:val="en-US"/>
        </w:rPr>
      </w:pPr>
    </w:p>
    <w:sectPr w:rsidR="00087A6F" w:rsidRPr="00087A6F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270058" w14:textId="77777777" w:rsidR="00363B65" w:rsidRPr="0000007A" w:rsidRDefault="00363B65" w:rsidP="0099583E">
      <w:r>
        <w:separator/>
      </w:r>
    </w:p>
  </w:endnote>
  <w:endnote w:type="continuationSeparator" w:id="0">
    <w:p w14:paraId="59374023" w14:textId="77777777" w:rsidR="00363B65" w:rsidRPr="0000007A" w:rsidRDefault="00363B6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7B3EC" w14:textId="77777777" w:rsidR="00363B65" w:rsidRPr="0000007A" w:rsidRDefault="00363B65" w:rsidP="0099583E">
      <w:r>
        <w:separator/>
      </w:r>
    </w:p>
  </w:footnote>
  <w:footnote w:type="continuationSeparator" w:id="0">
    <w:p w14:paraId="008D1268" w14:textId="77777777" w:rsidR="00363B65" w:rsidRPr="0000007A" w:rsidRDefault="00363B6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5792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036A89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93503016">
    <w:abstractNumId w:val="3"/>
  </w:num>
  <w:num w:numId="2" w16cid:durableId="1124422651">
    <w:abstractNumId w:val="6"/>
  </w:num>
  <w:num w:numId="3" w16cid:durableId="1136220296">
    <w:abstractNumId w:val="5"/>
  </w:num>
  <w:num w:numId="4" w16cid:durableId="1404765386">
    <w:abstractNumId w:val="7"/>
  </w:num>
  <w:num w:numId="5" w16cid:durableId="1540973852">
    <w:abstractNumId w:val="4"/>
  </w:num>
  <w:num w:numId="6" w16cid:durableId="680666550">
    <w:abstractNumId w:val="0"/>
  </w:num>
  <w:num w:numId="7" w16cid:durableId="1077634070">
    <w:abstractNumId w:val="2"/>
  </w:num>
  <w:num w:numId="8" w16cid:durableId="1736469478">
    <w:abstractNumId w:val="9"/>
  </w:num>
  <w:num w:numId="9" w16cid:durableId="1274167280">
    <w:abstractNumId w:val="8"/>
  </w:num>
  <w:num w:numId="10" w16cid:durableId="16535627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483C"/>
    <w:rsid w:val="000450FC"/>
    <w:rsid w:val="0005336F"/>
    <w:rsid w:val="00056CB0"/>
    <w:rsid w:val="0006257C"/>
    <w:rsid w:val="00084D7C"/>
    <w:rsid w:val="00087A6F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0E4C41"/>
    <w:rsid w:val="00101322"/>
    <w:rsid w:val="00114CDC"/>
    <w:rsid w:val="00130867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65FC"/>
    <w:rsid w:val="0018753A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E2339"/>
    <w:rsid w:val="002E6D86"/>
    <w:rsid w:val="002F6935"/>
    <w:rsid w:val="003204B8"/>
    <w:rsid w:val="0033692F"/>
    <w:rsid w:val="00363B65"/>
    <w:rsid w:val="00380E5F"/>
    <w:rsid w:val="003A04E7"/>
    <w:rsid w:val="003A1409"/>
    <w:rsid w:val="003A6E1A"/>
    <w:rsid w:val="003B2172"/>
    <w:rsid w:val="003C02B9"/>
    <w:rsid w:val="003C3543"/>
    <w:rsid w:val="003C54D9"/>
    <w:rsid w:val="003E746A"/>
    <w:rsid w:val="00407D92"/>
    <w:rsid w:val="00417726"/>
    <w:rsid w:val="0044519B"/>
    <w:rsid w:val="00457AB1"/>
    <w:rsid w:val="00457BC0"/>
    <w:rsid w:val="00462996"/>
    <w:rsid w:val="004909B5"/>
    <w:rsid w:val="00495387"/>
    <w:rsid w:val="004A4189"/>
    <w:rsid w:val="004A5147"/>
    <w:rsid w:val="004A7C65"/>
    <w:rsid w:val="004B4CAD"/>
    <w:rsid w:val="004C3DF1"/>
    <w:rsid w:val="004D2E36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5305"/>
    <w:rsid w:val="00556D14"/>
    <w:rsid w:val="00557CD3"/>
    <w:rsid w:val="00560D3C"/>
    <w:rsid w:val="00567DE0"/>
    <w:rsid w:val="005735A5"/>
    <w:rsid w:val="005A1D6E"/>
    <w:rsid w:val="005B0CD5"/>
    <w:rsid w:val="005C25A0"/>
    <w:rsid w:val="005D230D"/>
    <w:rsid w:val="006011B8"/>
    <w:rsid w:val="00602F7D"/>
    <w:rsid w:val="00605952"/>
    <w:rsid w:val="00612CD1"/>
    <w:rsid w:val="00620677"/>
    <w:rsid w:val="00624032"/>
    <w:rsid w:val="006357A1"/>
    <w:rsid w:val="00642749"/>
    <w:rsid w:val="00645A56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E7D6E"/>
    <w:rsid w:val="006F16EC"/>
    <w:rsid w:val="00701186"/>
    <w:rsid w:val="0070359D"/>
    <w:rsid w:val="00707BE1"/>
    <w:rsid w:val="00715C89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15F94"/>
    <w:rsid w:val="008224E2"/>
    <w:rsid w:val="00825DC9"/>
    <w:rsid w:val="0082676D"/>
    <w:rsid w:val="00826F48"/>
    <w:rsid w:val="00846F1F"/>
    <w:rsid w:val="00864044"/>
    <w:rsid w:val="00877F10"/>
    <w:rsid w:val="00882091"/>
    <w:rsid w:val="00893E75"/>
    <w:rsid w:val="008C2F62"/>
    <w:rsid w:val="008C5B98"/>
    <w:rsid w:val="008D020E"/>
    <w:rsid w:val="008F20CC"/>
    <w:rsid w:val="008F36E4"/>
    <w:rsid w:val="00902805"/>
    <w:rsid w:val="00922E2F"/>
    <w:rsid w:val="00950EA5"/>
    <w:rsid w:val="009553EC"/>
    <w:rsid w:val="00982766"/>
    <w:rsid w:val="009852C4"/>
    <w:rsid w:val="009902F8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A41B3"/>
    <w:rsid w:val="00AA4A6B"/>
    <w:rsid w:val="00AB1ED6"/>
    <w:rsid w:val="00AB397D"/>
    <w:rsid w:val="00AB638A"/>
    <w:rsid w:val="00AB6E43"/>
    <w:rsid w:val="00AC1349"/>
    <w:rsid w:val="00AE3ABC"/>
    <w:rsid w:val="00AF3016"/>
    <w:rsid w:val="00B22FE6"/>
    <w:rsid w:val="00B3033D"/>
    <w:rsid w:val="00B367DB"/>
    <w:rsid w:val="00B62087"/>
    <w:rsid w:val="00B62F41"/>
    <w:rsid w:val="00B760E1"/>
    <w:rsid w:val="00B91832"/>
    <w:rsid w:val="00BA1AB3"/>
    <w:rsid w:val="00BA5C84"/>
    <w:rsid w:val="00BA6421"/>
    <w:rsid w:val="00BB4FEC"/>
    <w:rsid w:val="00BC402F"/>
    <w:rsid w:val="00BE13EF"/>
    <w:rsid w:val="00BE40A5"/>
    <w:rsid w:val="00BE6454"/>
    <w:rsid w:val="00BF75D4"/>
    <w:rsid w:val="00C069B5"/>
    <w:rsid w:val="00C10283"/>
    <w:rsid w:val="00C1614C"/>
    <w:rsid w:val="00C22886"/>
    <w:rsid w:val="00C25C8F"/>
    <w:rsid w:val="00C263C6"/>
    <w:rsid w:val="00C44697"/>
    <w:rsid w:val="00C63015"/>
    <w:rsid w:val="00C635B6"/>
    <w:rsid w:val="00C84097"/>
    <w:rsid w:val="00CB429B"/>
    <w:rsid w:val="00CD093E"/>
    <w:rsid w:val="00CD1556"/>
    <w:rsid w:val="00CD1FD7"/>
    <w:rsid w:val="00CE5AC7"/>
    <w:rsid w:val="00CE61A4"/>
    <w:rsid w:val="00CF0BBB"/>
    <w:rsid w:val="00CF52C0"/>
    <w:rsid w:val="00CF5CAE"/>
    <w:rsid w:val="00D1283A"/>
    <w:rsid w:val="00D17979"/>
    <w:rsid w:val="00D2075F"/>
    <w:rsid w:val="00D23B2F"/>
    <w:rsid w:val="00D37E12"/>
    <w:rsid w:val="00D40416"/>
    <w:rsid w:val="00D40553"/>
    <w:rsid w:val="00D4782A"/>
    <w:rsid w:val="00D670B8"/>
    <w:rsid w:val="00D7603E"/>
    <w:rsid w:val="00D90124"/>
    <w:rsid w:val="00D90D23"/>
    <w:rsid w:val="00D9392F"/>
    <w:rsid w:val="00DA41F5"/>
    <w:rsid w:val="00DA6AED"/>
    <w:rsid w:val="00DB4568"/>
    <w:rsid w:val="00DB7E1B"/>
    <w:rsid w:val="00DC1D81"/>
    <w:rsid w:val="00E451EA"/>
    <w:rsid w:val="00E57F4B"/>
    <w:rsid w:val="00E63889"/>
    <w:rsid w:val="00E71C8D"/>
    <w:rsid w:val="00E72360"/>
    <w:rsid w:val="00E76BF3"/>
    <w:rsid w:val="00E972A7"/>
    <w:rsid w:val="00EB3E91"/>
    <w:rsid w:val="00EC6894"/>
    <w:rsid w:val="00ED0959"/>
    <w:rsid w:val="00ED6B12"/>
    <w:rsid w:val="00EF2AA5"/>
    <w:rsid w:val="00EF326D"/>
    <w:rsid w:val="00EF53FE"/>
    <w:rsid w:val="00F01EA5"/>
    <w:rsid w:val="00F2643C"/>
    <w:rsid w:val="00F3669D"/>
    <w:rsid w:val="00F405F8"/>
    <w:rsid w:val="00F43A42"/>
    <w:rsid w:val="00F4700F"/>
    <w:rsid w:val="00F573EA"/>
    <w:rsid w:val="00F57E9D"/>
    <w:rsid w:val="00F73131"/>
    <w:rsid w:val="00F7541F"/>
    <w:rsid w:val="00FA6528"/>
    <w:rsid w:val="00FC6387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EC1C25"/>
  <w15:chartTrackingRefBased/>
  <w15:docId w15:val="{82FE0489-5406-094F-9E7E-3C58E6F66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0E5F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87A6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894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06A20C-ECD2-46F5-A865-0AFF13538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8</cp:revision>
  <dcterms:created xsi:type="dcterms:W3CDTF">2026-01-01T18:46:00Z</dcterms:created>
  <dcterms:modified xsi:type="dcterms:W3CDTF">2026-01-08T08:19:00Z</dcterms:modified>
</cp:coreProperties>
</file>